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D7E4D" w14:textId="77777777" w:rsidR="00A95A5F" w:rsidRDefault="00230464">
      <w:pPr>
        <w:pStyle w:val="Title"/>
      </w:pPr>
      <w:r>
        <w:t>CL’s Word Template</w:t>
      </w:r>
    </w:p>
    <w:p w14:paraId="40731BF3" w14:textId="77777777" w:rsidR="00A95A5F" w:rsidRDefault="00230464">
      <w:pPr>
        <w:pStyle w:val="Author"/>
      </w:pPr>
      <w:r>
        <w:t>CL Roberts</w:t>
      </w:r>
    </w:p>
    <w:p w14:paraId="1B041A2A" w14:textId="77777777" w:rsidR="00A95A5F" w:rsidRDefault="00230464">
      <w:pPr>
        <w:pStyle w:val="Date"/>
      </w:pPr>
      <w:r>
        <w:t>2022-08-0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310331101"/>
        <w:docPartObj>
          <w:docPartGallery w:val="Table of Contents"/>
          <w:docPartUnique/>
        </w:docPartObj>
      </w:sdtPr>
      <w:sdtContent>
        <w:p w14:paraId="076C6B6B" w14:textId="00A86E41" w:rsidR="00A95A5F" w:rsidRDefault="00230464">
          <w:pPr>
            <w:pStyle w:val="TOCHeading"/>
          </w:pPr>
          <w:r>
            <w:t>Table of Contents</w:t>
          </w:r>
        </w:p>
        <w:p w14:paraId="65619726" w14:textId="77777777" w:rsidR="006853D1" w:rsidRDefault="00230464" w:rsidP="006853D1">
          <w:pPr>
            <w:pStyle w:val="TOC1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932004" w:history="1">
            <w:r w:rsidR="006853D1" w:rsidRPr="007F1A07">
              <w:rPr>
                <w:rStyle w:val="Hyperlink"/>
              </w:rPr>
              <w:t>Heading 1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04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1</w:t>
            </w:r>
            <w:r w:rsidR="006853D1">
              <w:rPr>
                <w:webHidden/>
              </w:rPr>
              <w:fldChar w:fldCharType="end"/>
            </w:r>
          </w:hyperlink>
        </w:p>
        <w:p w14:paraId="6BF07E3E" w14:textId="18F1D2B5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5" w:history="1">
            <w:r w:rsidR="006853D1" w:rsidRPr="007F1A07">
              <w:rPr>
                <w:rStyle w:val="Hyperlink"/>
                <w:noProof/>
              </w:rPr>
              <w:t>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5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1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042810E1" w14:textId="77777777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6" w:history="1">
            <w:r w:rsidR="006853D1" w:rsidRPr="007F1A07">
              <w:rPr>
                <w:rStyle w:val="Hyperlink"/>
                <w:noProof/>
              </w:rPr>
              <w:t>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6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01C4110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7" w:history="1">
            <w:r w:rsidR="006853D1" w:rsidRPr="007F1A07">
              <w:rPr>
                <w:rStyle w:val="Hyperlink"/>
                <w:noProof/>
              </w:rPr>
              <w:t>Sub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7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6F8B491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8" w:history="1">
            <w:r w:rsidR="006853D1" w:rsidRPr="007F1A07">
              <w:rPr>
                <w:rStyle w:val="Hyperlink"/>
                <w:noProof/>
              </w:rPr>
              <w:t>Sub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8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E33E988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9" w:history="1">
            <w:r w:rsidR="006853D1" w:rsidRPr="007F1A07">
              <w:rPr>
                <w:rStyle w:val="Hyperlink"/>
                <w:noProof/>
              </w:rPr>
              <w:t>Subsubheading 3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9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892CB7E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10" w:history="1">
            <w:r w:rsidR="006853D1" w:rsidRPr="007F1A07">
              <w:rPr>
                <w:rStyle w:val="Hyperlink"/>
                <w:noProof/>
              </w:rPr>
              <w:t>Subsubheading 4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10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52956662" w14:textId="77777777" w:rsidR="006853D1" w:rsidRDefault="00000000">
          <w:pPr>
            <w:pStyle w:val="TOC1"/>
          </w:pPr>
          <w:hyperlink w:anchor="_Toc110932011" w:history="1">
            <w:r w:rsidR="006853D1" w:rsidRPr="007F1A07">
              <w:rPr>
                <w:rStyle w:val="Hyperlink"/>
              </w:rPr>
              <w:t>Heading 2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11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3</w:t>
            </w:r>
            <w:r w:rsidR="006853D1">
              <w:rPr>
                <w:webHidden/>
              </w:rPr>
              <w:fldChar w:fldCharType="end"/>
            </w:r>
          </w:hyperlink>
        </w:p>
        <w:p w14:paraId="48858DA0" w14:textId="77777777" w:rsidR="00A95A5F" w:rsidRDefault="00230464">
          <w:r>
            <w:fldChar w:fldCharType="end"/>
          </w:r>
        </w:p>
      </w:sdtContent>
    </w:sdt>
    <w:p w14:paraId="46970CAA" w14:textId="77777777" w:rsidR="00A95A5F" w:rsidRDefault="00230464">
      <w:pPr>
        <w:pStyle w:val="Heading1"/>
      </w:pPr>
      <w:bookmarkStart w:id="0" w:name="_Toc110932004"/>
      <w:bookmarkStart w:id="1" w:name="heading-1"/>
      <w:r>
        <w:t>Heading 1</w:t>
      </w:r>
      <w:bookmarkEnd w:id="0"/>
    </w:p>
    <w:p w14:paraId="2BCDB1EC" w14:textId="77777777" w:rsidR="00A95A5F" w:rsidRDefault="00230464" w:rsidP="0047691E">
      <w:pPr>
        <w:pStyle w:val="BodyText"/>
      </w:pPr>
      <w:r>
        <w:t xml:space="preserve">This is the first section of my template. I will use this template to manually edit the styles of my </w:t>
      </w:r>
      <w:proofErr w:type="spellStart"/>
      <w:r>
        <w:t>Rmarkdown</w:t>
      </w:r>
      <w:proofErr w:type="spellEnd"/>
      <w:r>
        <w:t xml:space="preserve"> documents. Then using the </w:t>
      </w:r>
      <w:proofErr w:type="spellStart"/>
      <w:r>
        <w:rPr>
          <w:rStyle w:val="VerbatimChar"/>
        </w:rPr>
        <w:t>reference_docx</w:t>
      </w:r>
      <w:proofErr w:type="spellEnd"/>
      <w:r>
        <w:t xml:space="preserve"> option in the YAML </w:t>
      </w:r>
      <w:proofErr w:type="gramStart"/>
      <w:r>
        <w:t xml:space="preserve">of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md</w:t>
      </w:r>
      <w:proofErr w:type="spellEnd"/>
      <w:proofErr w:type="gramEnd"/>
      <w:r>
        <w:t xml:space="preserve"> documents I can have all of my </w:t>
      </w:r>
      <w:proofErr w:type="spellStart"/>
      <w:r>
        <w:t>Rmarkdown</w:t>
      </w:r>
      <w:proofErr w:type="spellEnd"/>
      <w:r>
        <w:t xml:space="preserve"> documents look and feel a certain way.</w:t>
      </w:r>
    </w:p>
    <w:p w14:paraId="0D2F6E40" w14:textId="77777777" w:rsidR="00A95A5F" w:rsidRDefault="00230464">
      <w:pPr>
        <w:pStyle w:val="Heading2"/>
      </w:pPr>
      <w:bookmarkStart w:id="2" w:name="_Toc110932005"/>
      <w:bookmarkStart w:id="3" w:name="subheading-1"/>
      <w:r>
        <w:t>Subheading 1</w:t>
      </w:r>
      <w:bookmarkEnd w:id="2"/>
    </w:p>
    <w:p w14:paraId="6FA5339C" w14:textId="44B049B6" w:rsidR="00A95A5F" w:rsidRDefault="00230464">
      <w:pPr>
        <w:pStyle w:val="FirstParagraph"/>
      </w:pPr>
      <w:r>
        <w:t>I just th</w:t>
      </w:r>
      <w:r w:rsidR="00DD4900">
        <w:t>ink</w:t>
      </w:r>
      <w:r>
        <w:t xml:space="preserve"> the </w:t>
      </w:r>
      <w:proofErr w:type="spellStart"/>
      <w:r>
        <w:t>Rmarkdown</w:t>
      </w:r>
      <w:proofErr w:type="spellEnd"/>
      <w:r>
        <w:t xml:space="preserve"> defaults for word documents are so ugly. I want to change the blue headings to black, add page numbering, and center align figures and tables.</w:t>
      </w:r>
    </w:p>
    <w:p w14:paraId="2FB9E7E0" w14:textId="77777777" w:rsidR="00A95A5F" w:rsidRDefault="00230464"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DF"</w:t>
      </w:r>
      <w:r>
        <w:rPr>
          <w:rStyle w:val="NormalTok"/>
        </w:rPr>
        <w:t xml:space="preserve">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Wo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ugly_sco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 xml:space="preserve">(tab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Ugliness scores for the three output types of .</w:t>
      </w:r>
      <w:proofErr w:type="spellStart"/>
      <w:r>
        <w:rPr>
          <w:rStyle w:val="StringTok"/>
        </w:rPr>
        <w:t>rmd</w:t>
      </w:r>
      <w:proofErr w:type="spellEnd"/>
      <w:r>
        <w:rPr>
          <w:rStyle w:val="StringTok"/>
        </w:rPr>
        <w:t xml:space="preserve"> documents."</w:t>
      </w:r>
      <w:r>
        <w:rPr>
          <w:rStyle w:val="NormalTok"/>
        </w:rPr>
        <w:t>)</w:t>
      </w:r>
    </w:p>
    <w:p w14:paraId="0A014E20" w14:textId="77777777" w:rsidR="00A95A5F" w:rsidRPr="00230464" w:rsidRDefault="00230464" w:rsidP="00230464">
      <w:pPr>
        <w:pStyle w:val="TableCaption"/>
      </w:pPr>
      <w:r w:rsidRPr="00230464">
        <w:t xml:space="preserve">Ugliness scores for the three output types </w:t>
      </w:r>
      <w:proofErr w:type="gramStart"/>
      <w:r w:rsidRPr="00230464">
        <w:t>of .</w:t>
      </w:r>
      <w:proofErr w:type="spellStart"/>
      <w:r w:rsidRPr="00230464">
        <w:t>rmd</w:t>
      </w:r>
      <w:proofErr w:type="spellEnd"/>
      <w:proofErr w:type="gramEnd"/>
      <w:r w:rsidRPr="00230464">
        <w:t xml:space="preserve"> documen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6"/>
        <w:gridCol w:w="1270"/>
      </w:tblGrid>
      <w:tr w:rsidR="00A95A5F" w:rsidRPr="00495BC9" w14:paraId="52B20CDA" w14:textId="77777777" w:rsidTr="00495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1EDB9E" w14:textId="77777777" w:rsidR="00A95A5F" w:rsidRPr="00495BC9" w:rsidRDefault="00230464" w:rsidP="00495BC9">
            <w:pPr>
              <w:pStyle w:val="Compact"/>
            </w:pPr>
            <w:r w:rsidRPr="00495BC9">
              <w:t>output</w:t>
            </w:r>
          </w:p>
        </w:tc>
        <w:tc>
          <w:tcPr>
            <w:tcW w:w="0" w:type="auto"/>
          </w:tcPr>
          <w:p w14:paraId="0DDC2CDF" w14:textId="77777777" w:rsidR="00A95A5F" w:rsidRPr="00495BC9" w:rsidRDefault="00230464" w:rsidP="00495BC9">
            <w:pPr>
              <w:pStyle w:val="Compact"/>
            </w:pPr>
            <w:proofErr w:type="spellStart"/>
            <w:r w:rsidRPr="00495BC9">
              <w:t>ugly_score</w:t>
            </w:r>
            <w:proofErr w:type="spellEnd"/>
          </w:p>
        </w:tc>
      </w:tr>
      <w:tr w:rsidR="00A95A5F" w:rsidRPr="00495BC9" w14:paraId="711F6323" w14:textId="77777777" w:rsidTr="00495BC9">
        <w:tc>
          <w:tcPr>
            <w:tcW w:w="0" w:type="auto"/>
          </w:tcPr>
          <w:p w14:paraId="13A3D69F" w14:textId="77777777" w:rsidR="00A95A5F" w:rsidRPr="00495BC9" w:rsidRDefault="00230464" w:rsidP="00495BC9">
            <w:pPr>
              <w:pStyle w:val="Compact"/>
            </w:pPr>
            <w:r w:rsidRPr="00495BC9">
              <w:t>PDF</w:t>
            </w:r>
          </w:p>
        </w:tc>
        <w:tc>
          <w:tcPr>
            <w:tcW w:w="0" w:type="auto"/>
          </w:tcPr>
          <w:p w14:paraId="0F6D59EC" w14:textId="77777777" w:rsidR="00A95A5F" w:rsidRPr="00495BC9" w:rsidRDefault="00230464" w:rsidP="00495BC9">
            <w:pPr>
              <w:pStyle w:val="Compact"/>
            </w:pPr>
            <w:r w:rsidRPr="00495BC9">
              <w:t>1</w:t>
            </w:r>
          </w:p>
        </w:tc>
      </w:tr>
      <w:tr w:rsidR="00A95A5F" w:rsidRPr="00495BC9" w14:paraId="52F07236" w14:textId="77777777" w:rsidTr="00495BC9">
        <w:tc>
          <w:tcPr>
            <w:tcW w:w="0" w:type="auto"/>
          </w:tcPr>
          <w:p w14:paraId="5C2B1C97" w14:textId="77777777" w:rsidR="00A95A5F" w:rsidRPr="00495BC9" w:rsidRDefault="00230464" w:rsidP="00495BC9">
            <w:pPr>
              <w:pStyle w:val="Compact"/>
            </w:pPr>
            <w:r w:rsidRPr="00495BC9">
              <w:t>HTML</w:t>
            </w:r>
          </w:p>
        </w:tc>
        <w:tc>
          <w:tcPr>
            <w:tcW w:w="0" w:type="auto"/>
          </w:tcPr>
          <w:p w14:paraId="7CF4B5D4" w14:textId="77777777" w:rsidR="00A95A5F" w:rsidRPr="00495BC9" w:rsidRDefault="00230464" w:rsidP="00495BC9">
            <w:pPr>
              <w:pStyle w:val="Compact"/>
            </w:pPr>
            <w:r w:rsidRPr="00495BC9">
              <w:t>4</w:t>
            </w:r>
          </w:p>
        </w:tc>
      </w:tr>
      <w:tr w:rsidR="00A95A5F" w:rsidRPr="00495BC9" w14:paraId="2D4BF4B5" w14:textId="77777777" w:rsidTr="0047691E">
        <w:trPr>
          <w:trHeight w:val="459"/>
        </w:trPr>
        <w:tc>
          <w:tcPr>
            <w:tcW w:w="0" w:type="auto"/>
          </w:tcPr>
          <w:p w14:paraId="6D5A668B" w14:textId="77777777" w:rsidR="00A95A5F" w:rsidRPr="00495BC9" w:rsidRDefault="00230464" w:rsidP="00495BC9">
            <w:pPr>
              <w:pStyle w:val="Compact"/>
            </w:pPr>
            <w:r w:rsidRPr="00495BC9">
              <w:t>Word</w:t>
            </w:r>
          </w:p>
        </w:tc>
        <w:tc>
          <w:tcPr>
            <w:tcW w:w="0" w:type="auto"/>
          </w:tcPr>
          <w:p w14:paraId="401CD609" w14:textId="77777777" w:rsidR="00A95A5F" w:rsidRPr="00495BC9" w:rsidRDefault="00230464" w:rsidP="00495BC9">
            <w:pPr>
              <w:pStyle w:val="Compact"/>
            </w:pPr>
            <w:r w:rsidRPr="00495BC9">
              <w:t>10</w:t>
            </w:r>
          </w:p>
        </w:tc>
      </w:tr>
    </w:tbl>
    <w:p w14:paraId="55F78AA3" w14:textId="77777777" w:rsidR="00A95A5F" w:rsidRDefault="00230464">
      <w:pPr>
        <w:pStyle w:val="Heading2"/>
      </w:pPr>
      <w:bookmarkStart w:id="4" w:name="_Toc110932006"/>
      <w:bookmarkStart w:id="5" w:name="subheading-2"/>
      <w:bookmarkEnd w:id="3"/>
      <w:r>
        <w:lastRenderedPageBreak/>
        <w:t>Subheading 2</w:t>
      </w:r>
      <w:bookmarkEnd w:id="4"/>
    </w:p>
    <w:p w14:paraId="148E629D" w14:textId="77777777" w:rsidR="00A95A5F" w:rsidRDefault="00230464">
      <w:pPr>
        <w:pStyle w:val="FirstParagraph"/>
      </w:pPr>
      <w:r>
        <w:t>There are several things I want to change about the default knit-to-word settings.</w:t>
      </w:r>
    </w:p>
    <w:p w14:paraId="3569DAE1" w14:textId="77777777" w:rsidR="00A95A5F" w:rsidRDefault="00230464">
      <w:pPr>
        <w:pStyle w:val="Heading3"/>
      </w:pPr>
      <w:bookmarkStart w:id="6" w:name="_Toc110932007"/>
      <w:bookmarkStart w:id="7" w:name="subsubheading-1"/>
      <w:proofErr w:type="spellStart"/>
      <w:r>
        <w:t>Subsubheading</w:t>
      </w:r>
      <w:proofErr w:type="spellEnd"/>
      <w:r>
        <w:t xml:space="preserve"> 1</w:t>
      </w:r>
      <w:bookmarkEnd w:id="6"/>
    </w:p>
    <w:p w14:paraId="38FECC45" w14:textId="77777777" w:rsidR="00A95A5F" w:rsidRDefault="00230464">
      <w:pPr>
        <w:pStyle w:val="FirstParagraph"/>
      </w:pPr>
      <w:r>
        <w:t>I would like to change the blue headings to black.</w:t>
      </w:r>
    </w:p>
    <w:p w14:paraId="21EF4770" w14:textId="77777777" w:rsidR="00A95A5F" w:rsidRDefault="00230464">
      <w:pPr>
        <w:pStyle w:val="Heading3"/>
      </w:pPr>
      <w:bookmarkStart w:id="8" w:name="_Toc110932008"/>
      <w:bookmarkStart w:id="9" w:name="subsubheading-2"/>
      <w:bookmarkEnd w:id="7"/>
      <w:proofErr w:type="spellStart"/>
      <w:r>
        <w:t>Subsubheading</w:t>
      </w:r>
      <w:proofErr w:type="spellEnd"/>
      <w:r>
        <w:t xml:space="preserve"> 2</w:t>
      </w:r>
      <w:bookmarkEnd w:id="8"/>
    </w:p>
    <w:p w14:paraId="73945B64" w14:textId="77777777" w:rsidR="00A95A5F" w:rsidRDefault="00230464">
      <w:pPr>
        <w:pStyle w:val="FirstParagraph"/>
      </w:pPr>
      <w:r>
        <w:t>I would like to center-align tables and figures.</w:t>
      </w:r>
    </w:p>
    <w:p w14:paraId="1D830504" w14:textId="77777777" w:rsidR="00A95A5F" w:rsidRDefault="00230464">
      <w:pPr>
        <w:pStyle w:val="CaptionedFigure"/>
      </w:pPr>
      <w:r>
        <w:rPr>
          <w:noProof/>
        </w:rPr>
        <w:drawing>
          <wp:inline distT="0" distB="0" distL="0" distR="0" wp14:anchorId="14DC6637" wp14:editId="6649FFC1">
            <wp:extent cx="4620126" cy="3696101"/>
            <wp:effectExtent l="0" t="0" r="0" b="0"/>
            <wp:docPr id="23" name="Picture" descr="Caption to generic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41D54" w14:textId="77777777" w:rsidR="00A95A5F" w:rsidRDefault="00230464" w:rsidP="00230464">
      <w:pPr>
        <w:pStyle w:val="ImageCaption"/>
      </w:pPr>
      <w:r>
        <w:t>Caption to generic plot</w:t>
      </w:r>
    </w:p>
    <w:p w14:paraId="09C6062C" w14:textId="77777777" w:rsidR="00A95A5F" w:rsidRDefault="00230464">
      <w:pPr>
        <w:pStyle w:val="Heading3"/>
      </w:pPr>
      <w:bookmarkStart w:id="10" w:name="_Toc110932009"/>
      <w:bookmarkStart w:id="11" w:name="subsubheading-3"/>
      <w:bookmarkEnd w:id="9"/>
      <w:proofErr w:type="spellStart"/>
      <w:r>
        <w:t>Subsubheading</w:t>
      </w:r>
      <w:proofErr w:type="spellEnd"/>
      <w:r>
        <w:t xml:space="preserve"> 3</w:t>
      </w:r>
      <w:bookmarkEnd w:id="10"/>
    </w:p>
    <w:p w14:paraId="0CE7739F" w14:textId="77777777" w:rsidR="00A95A5F" w:rsidRDefault="00230464" w:rsidP="00BB04B3">
      <w:pPr>
        <w:pStyle w:val="Compact"/>
        <w:numPr>
          <w:ilvl w:val="0"/>
          <w:numId w:val="14"/>
        </w:numPr>
      </w:pPr>
      <w:r>
        <w:t>perhaps</w:t>
      </w:r>
    </w:p>
    <w:p w14:paraId="264B3FA1" w14:textId="77777777" w:rsidR="00A95A5F" w:rsidRDefault="00230464" w:rsidP="00BB04B3">
      <w:pPr>
        <w:pStyle w:val="Compact"/>
        <w:numPr>
          <w:ilvl w:val="0"/>
          <w:numId w:val="14"/>
        </w:numPr>
      </w:pPr>
      <w:r>
        <w:t>change</w:t>
      </w:r>
    </w:p>
    <w:p w14:paraId="2FD4C50D" w14:textId="77777777" w:rsidR="00A95A5F" w:rsidRDefault="00230464" w:rsidP="00BB04B3">
      <w:pPr>
        <w:pStyle w:val="Compact"/>
        <w:numPr>
          <w:ilvl w:val="0"/>
          <w:numId w:val="14"/>
        </w:numPr>
      </w:pPr>
      <w:r>
        <w:t>bullet</w:t>
      </w:r>
    </w:p>
    <w:p w14:paraId="10985B18" w14:textId="77777777" w:rsidR="00A95A5F" w:rsidRDefault="00230464" w:rsidP="00BB04B3">
      <w:pPr>
        <w:pStyle w:val="Compact"/>
        <w:numPr>
          <w:ilvl w:val="0"/>
          <w:numId w:val="14"/>
        </w:numPr>
      </w:pPr>
      <w:r>
        <w:t>styles</w:t>
      </w:r>
    </w:p>
    <w:p w14:paraId="3FEB5341" w14:textId="77777777" w:rsidR="00A95A5F" w:rsidRDefault="00230464">
      <w:pPr>
        <w:pStyle w:val="Heading3"/>
      </w:pPr>
      <w:bookmarkStart w:id="12" w:name="_Toc110932010"/>
      <w:bookmarkStart w:id="13" w:name="subsubheading-4"/>
      <w:bookmarkEnd w:id="11"/>
      <w:proofErr w:type="spellStart"/>
      <w:r>
        <w:t>Subsubheading</w:t>
      </w:r>
      <w:proofErr w:type="spellEnd"/>
      <w:r>
        <w:t xml:space="preserve"> 4</w:t>
      </w:r>
      <w:bookmarkEnd w:id="12"/>
    </w:p>
    <w:p w14:paraId="41E5AC8B" w14:textId="77777777" w:rsidR="00A95A5F" w:rsidRDefault="00230464">
      <w:pPr>
        <w:pStyle w:val="FirstParagraph"/>
      </w:pPr>
      <w:r>
        <w:t>I would like to add page numbers</w:t>
      </w:r>
    </w:p>
    <w:p w14:paraId="231938B9" w14:textId="77777777" w:rsidR="00A95A5F" w:rsidRDefault="00230464">
      <w:pPr>
        <w:pStyle w:val="Heading1"/>
      </w:pPr>
      <w:bookmarkStart w:id="14" w:name="_Toc110932011"/>
      <w:bookmarkStart w:id="15" w:name="heading-2"/>
      <w:bookmarkEnd w:id="1"/>
      <w:bookmarkEnd w:id="5"/>
      <w:bookmarkEnd w:id="13"/>
      <w:r>
        <w:lastRenderedPageBreak/>
        <w:t>Heading 2</w:t>
      </w:r>
      <w:bookmarkEnd w:id="14"/>
    </w:p>
    <w:p w14:paraId="19A1DE16" w14:textId="77777777" w:rsidR="00A95A5F" w:rsidRDefault="00230464">
      <w:pPr>
        <w:pStyle w:val="FirstParagraph"/>
      </w:pPr>
      <w:r>
        <w:t xml:space="preserve">It would be </w:t>
      </w:r>
      <w:proofErr w:type="gramStart"/>
      <w:r>
        <w:t>really cool</w:t>
      </w:r>
      <w:proofErr w:type="gramEnd"/>
      <w:r>
        <w:t xml:space="preserve"> if we could collectively put together a professional-looking word template that we all use. That way, with minimal effort we can all generate word documents from </w:t>
      </w:r>
      <w:proofErr w:type="spellStart"/>
      <w:r>
        <w:t>Rmarkdown</w:t>
      </w:r>
      <w:proofErr w:type="spellEnd"/>
      <w:r>
        <w:t xml:space="preserve"> that look like they came from the same organization; even informal analyses for internal use look nice and are consistent with each other. Furthermore, it would be a nice thing to give new employees or folks who are new to </w:t>
      </w:r>
      <w:proofErr w:type="gramStart"/>
      <w:r>
        <w:t>markdown</w:t>
      </w:r>
      <w:proofErr w:type="gramEnd"/>
      <w:r>
        <w:t xml:space="preserve"> something that looks good out of the box.</w:t>
      </w:r>
    </w:p>
    <w:p w14:paraId="71D1B367" w14:textId="2F78830B" w:rsidR="00A95A5F" w:rsidRDefault="00230464">
      <w:pPr>
        <w:pStyle w:val="BodyText"/>
      </w:pPr>
      <w:r>
        <w:t xml:space="preserve">Furthermore, we can do something similar with PDF and HTML output. Ideally, in the interest of reproducibility, </w:t>
      </w:r>
      <w:r w:rsidR="00DD4900">
        <w:t>we could have</w:t>
      </w:r>
      <w:r>
        <w:t xml:space="preserve"> </w:t>
      </w:r>
      <w:proofErr w:type="spellStart"/>
      <w:r>
        <w:t>Rmarkdown</w:t>
      </w:r>
      <w:proofErr w:type="spellEnd"/>
      <w:r>
        <w:t xml:space="preserve"> documents which can be output to any format without any (or with few) further changes. Bonus points if PDF and Word documents look </w:t>
      </w:r>
      <w:proofErr w:type="gramStart"/>
      <w:r>
        <w:t>similar to</w:t>
      </w:r>
      <w:proofErr w:type="gramEnd"/>
      <w:r>
        <w:t xml:space="preserve"> each other.</w:t>
      </w:r>
      <w:bookmarkEnd w:id="15"/>
    </w:p>
    <w:p w14:paraId="2C84D8C0" w14:textId="77777777" w:rsidR="006C7DD8" w:rsidRDefault="006C7DD8">
      <w:pPr>
        <w:pStyle w:val="BodyText"/>
      </w:pPr>
    </w:p>
    <w:p w14:paraId="527FFD1E" w14:textId="26321CE0" w:rsidR="006C7DD8" w:rsidRPr="006C7DD8" w:rsidRDefault="00000000">
      <w:pPr>
        <w:pStyle w:val="BodyText"/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=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k=0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noBar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-k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7BC4A260" w14:textId="6929A35F" w:rsidR="00257632" w:rsidRPr="00257632" w:rsidRDefault="00257632" w:rsidP="00257632">
      <w:pPr>
        <w:pStyle w:val="Heading2"/>
      </w:pPr>
      <w:bookmarkStart w:id="16" w:name="ref-mcallister1997"/>
      <w:r w:rsidRPr="00257632">
        <w:t>References</w:t>
      </w:r>
    </w:p>
    <w:p w14:paraId="1675092D" w14:textId="77777777" w:rsidR="00257632" w:rsidRDefault="00257632" w:rsidP="00A71644">
      <w:pPr>
        <w:pStyle w:val="Bibliography"/>
      </w:pPr>
    </w:p>
    <w:p w14:paraId="4F398706" w14:textId="01618D44" w:rsidR="00A71644" w:rsidRPr="00A71644" w:rsidRDefault="00A71644" w:rsidP="00A71644">
      <w:pPr>
        <w:pStyle w:val="Bibliography"/>
      </w:pPr>
      <w:r w:rsidRPr="00A71644">
        <w:t>McAllister, M. K., and J. N. Ianelli. 1997. Bayesian stock assessment using catch-age data and the sampling-importance resampling algorithm. Canadian Journal of Fisheries and Aquatic Sciences 54(2):284–300.</w:t>
      </w:r>
    </w:p>
    <w:bookmarkEnd w:id="16"/>
    <w:p w14:paraId="6F3FDFD2" w14:textId="77777777" w:rsidR="006C7DD8" w:rsidRPr="00D91294" w:rsidRDefault="006C7DD8" w:rsidP="00D91294">
      <w:pPr>
        <w:pStyle w:val="BodyText"/>
      </w:pPr>
    </w:p>
    <w:sectPr w:rsidR="006C7DD8" w:rsidRPr="00D91294" w:rsidSect="00D24CD2">
      <w:footerReference w:type="default" r:id="rId9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67A2B1" w14:textId="77777777" w:rsidR="007C3EAA" w:rsidRDefault="007C3EAA">
      <w:pPr>
        <w:spacing w:after="0"/>
      </w:pPr>
      <w:r>
        <w:separator/>
      </w:r>
    </w:p>
  </w:endnote>
  <w:endnote w:type="continuationSeparator" w:id="0">
    <w:p w14:paraId="555699BF" w14:textId="77777777" w:rsidR="007C3EAA" w:rsidRDefault="007C3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494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78ABF0" w14:textId="455F95F7" w:rsidR="005D3864" w:rsidRDefault="005D38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ACDA04" w14:textId="77777777" w:rsidR="00955B93" w:rsidRDefault="00955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385714" w14:textId="77777777" w:rsidR="007C3EAA" w:rsidRDefault="007C3EAA">
      <w:r>
        <w:separator/>
      </w:r>
    </w:p>
  </w:footnote>
  <w:footnote w:type="continuationSeparator" w:id="0">
    <w:p w14:paraId="48F8908A" w14:textId="77777777" w:rsidR="007C3EAA" w:rsidRDefault="007C3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FC67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16F7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528B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EAC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898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7069B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56E83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F2F6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96B4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926F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2DECD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35B49F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352691"/>
    <w:multiLevelType w:val="hybridMultilevel"/>
    <w:tmpl w:val="92D8F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908772">
    <w:abstractNumId w:val="10"/>
  </w:num>
  <w:num w:numId="2" w16cid:durableId="407656814">
    <w:abstractNumId w:val="9"/>
  </w:num>
  <w:num w:numId="3" w16cid:durableId="1702129918">
    <w:abstractNumId w:val="7"/>
  </w:num>
  <w:num w:numId="4" w16cid:durableId="1470514416">
    <w:abstractNumId w:val="6"/>
  </w:num>
  <w:num w:numId="5" w16cid:durableId="540632312">
    <w:abstractNumId w:val="5"/>
  </w:num>
  <w:num w:numId="6" w16cid:durableId="870723362">
    <w:abstractNumId w:val="4"/>
  </w:num>
  <w:num w:numId="7" w16cid:durableId="1462308643">
    <w:abstractNumId w:val="8"/>
  </w:num>
  <w:num w:numId="8" w16cid:durableId="734427526">
    <w:abstractNumId w:val="3"/>
  </w:num>
  <w:num w:numId="9" w16cid:durableId="358625914">
    <w:abstractNumId w:val="2"/>
  </w:num>
  <w:num w:numId="10" w16cid:durableId="1958248425">
    <w:abstractNumId w:val="1"/>
  </w:num>
  <w:num w:numId="11" w16cid:durableId="1292785134">
    <w:abstractNumId w:val="0"/>
  </w:num>
  <w:num w:numId="12" w16cid:durableId="1917979098">
    <w:abstractNumId w:val="10"/>
  </w:num>
  <w:num w:numId="13" w16cid:durableId="974481713">
    <w:abstractNumId w:val="11"/>
  </w:num>
  <w:num w:numId="14" w16cid:durableId="21293525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5A5F"/>
    <w:rsid w:val="000E3F19"/>
    <w:rsid w:val="000F6C39"/>
    <w:rsid w:val="001046B8"/>
    <w:rsid w:val="00107466"/>
    <w:rsid w:val="00151413"/>
    <w:rsid w:val="001C49F8"/>
    <w:rsid w:val="00230464"/>
    <w:rsid w:val="00257632"/>
    <w:rsid w:val="00275585"/>
    <w:rsid w:val="00280210"/>
    <w:rsid w:val="003C1507"/>
    <w:rsid w:val="00423111"/>
    <w:rsid w:val="0047691E"/>
    <w:rsid w:val="00495BC9"/>
    <w:rsid w:val="0051219D"/>
    <w:rsid w:val="005D3864"/>
    <w:rsid w:val="006853D1"/>
    <w:rsid w:val="006B40CC"/>
    <w:rsid w:val="006B6203"/>
    <w:rsid w:val="006C7DD8"/>
    <w:rsid w:val="00740A0C"/>
    <w:rsid w:val="00784F52"/>
    <w:rsid w:val="007C21BF"/>
    <w:rsid w:val="007C3EAA"/>
    <w:rsid w:val="007E7C21"/>
    <w:rsid w:val="00807D13"/>
    <w:rsid w:val="00873A6B"/>
    <w:rsid w:val="008817C5"/>
    <w:rsid w:val="00914F42"/>
    <w:rsid w:val="00955B93"/>
    <w:rsid w:val="009E45A3"/>
    <w:rsid w:val="009E5F57"/>
    <w:rsid w:val="00A71644"/>
    <w:rsid w:val="00A92811"/>
    <w:rsid w:val="00A95A5F"/>
    <w:rsid w:val="00B1470B"/>
    <w:rsid w:val="00B478C3"/>
    <w:rsid w:val="00B704FB"/>
    <w:rsid w:val="00BB04B3"/>
    <w:rsid w:val="00C23A59"/>
    <w:rsid w:val="00C54500"/>
    <w:rsid w:val="00CD40A0"/>
    <w:rsid w:val="00D24CD2"/>
    <w:rsid w:val="00D91294"/>
    <w:rsid w:val="00DD4900"/>
    <w:rsid w:val="00DD4CE1"/>
    <w:rsid w:val="00DE7136"/>
    <w:rsid w:val="00E9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B6387"/>
  <w15:docId w15:val="{94A45F73-525B-49DA-8D65-AB134259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5F57"/>
  </w:style>
  <w:style w:type="paragraph" w:styleId="Heading1">
    <w:name w:val="heading 1"/>
    <w:basedOn w:val="Normal"/>
    <w:next w:val="BodyText"/>
    <w:uiPriority w:val="9"/>
    <w:qFormat/>
    <w:rsid w:val="004945D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7691E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691E"/>
    <w:pPr>
      <w:spacing w:before="36" w:after="36"/>
      <w:jc w:val="left"/>
    </w:pPr>
  </w:style>
  <w:style w:type="paragraph" w:styleId="Title">
    <w:name w:val="Title"/>
    <w:basedOn w:val="Normal"/>
    <w:next w:val="BodyText"/>
    <w:qFormat/>
    <w:rsid w:val="00B478C3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1C49F8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C4BB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71644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7691E"/>
    <w:pPr>
      <w:keepNext/>
    </w:pPr>
    <w:rPr>
      <w:rFonts w:ascii="Arial" w:hAnsi="Arial"/>
      <w:i w:val="0"/>
      <w:sz w:val="16"/>
    </w:rPr>
  </w:style>
  <w:style w:type="paragraph" w:customStyle="1" w:styleId="ImageCaption">
    <w:name w:val="Image Caption"/>
    <w:basedOn w:val="Caption"/>
    <w:rsid w:val="0047691E"/>
    <w:rPr>
      <w:rFonts w:ascii="Arial" w:hAnsi="Arial"/>
      <w:i w:val="0"/>
      <w:sz w:val="16"/>
    </w:rPr>
  </w:style>
  <w:style w:type="paragraph" w:customStyle="1" w:styleId="Figure">
    <w:name w:val="Figure"/>
    <w:basedOn w:val="Normal"/>
    <w:rsid w:val="004945D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C4BB8"/>
    <w:rPr>
      <w:color w:val="0006F0"/>
    </w:rPr>
  </w:style>
  <w:style w:type="paragraph" w:styleId="TOCHeading">
    <w:name w:val="TOC Heading"/>
    <w:basedOn w:val="Heading1"/>
    <w:next w:val="BodyText"/>
    <w:uiPriority w:val="39"/>
    <w:unhideWhenUsed/>
    <w:qFormat/>
    <w:rsid w:val="006B6203"/>
    <w:pPr>
      <w:spacing w:before="240" w:after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martHyperlink">
    <w:name w:val="Smart Hyperlink"/>
    <w:basedOn w:val="DefaultParagraphFont"/>
    <w:uiPriority w:val="99"/>
    <w:unhideWhenUsed/>
    <w:rsid w:val="00350DAF"/>
    <w:rPr>
      <w:u w:val="dotted"/>
    </w:rPr>
  </w:style>
  <w:style w:type="character" w:customStyle="1" w:styleId="BodyTextChar">
    <w:name w:val="Body Text Char"/>
    <w:basedOn w:val="DefaultParagraphFont"/>
    <w:link w:val="BodyText"/>
    <w:rsid w:val="0047691E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50D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50DAF"/>
  </w:style>
  <w:style w:type="paragraph" w:styleId="TOC1">
    <w:name w:val="toc 1"/>
    <w:basedOn w:val="Normal"/>
    <w:next w:val="Normal"/>
    <w:autoRedefine/>
    <w:uiPriority w:val="39"/>
    <w:unhideWhenUsed/>
    <w:rsid w:val="006853D1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853D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853D1"/>
    <w:pPr>
      <w:spacing w:after="100"/>
      <w:ind w:left="480"/>
    </w:pPr>
  </w:style>
  <w:style w:type="character" w:styleId="SubtleEmphasis">
    <w:name w:val="Subtle Emphasis"/>
    <w:basedOn w:val="DefaultParagraphFont"/>
    <w:rsid w:val="00230464"/>
    <w:rPr>
      <w:i/>
      <w:iCs/>
      <w:color w:val="404040" w:themeColor="text1" w:themeTint="BF"/>
    </w:rPr>
  </w:style>
  <w:style w:type="character" w:styleId="PageNumber">
    <w:name w:val="page number"/>
    <w:basedOn w:val="DefaultParagraphFont"/>
    <w:semiHidden/>
    <w:unhideWhenUsed/>
    <w:rsid w:val="00955B93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unhideWhenUsed/>
    <w:rsid w:val="00955B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5B93"/>
  </w:style>
  <w:style w:type="paragraph" w:styleId="List2">
    <w:name w:val="List 2"/>
    <w:basedOn w:val="Normal"/>
    <w:unhideWhenUsed/>
    <w:rsid w:val="001046B8"/>
    <w:pPr>
      <w:ind w:left="720" w:hanging="360"/>
      <w:contextualSpacing/>
    </w:pPr>
  </w:style>
  <w:style w:type="paragraph" w:styleId="List">
    <w:name w:val="List"/>
    <w:basedOn w:val="Normal"/>
    <w:unhideWhenUsed/>
    <w:rsid w:val="001046B8"/>
    <w:pPr>
      <w:ind w:left="360" w:hanging="360"/>
      <w:contextualSpacing/>
    </w:pPr>
  </w:style>
  <w:style w:type="paragraph" w:styleId="ListBullet">
    <w:name w:val="List Bullet"/>
    <w:basedOn w:val="Normal"/>
    <w:unhideWhenUsed/>
    <w:rsid w:val="001046B8"/>
    <w:pPr>
      <w:numPr>
        <w:numId w:val="2"/>
      </w:numPr>
      <w:contextualSpacing/>
    </w:pPr>
  </w:style>
  <w:style w:type="paragraph" w:styleId="ListBullet2">
    <w:name w:val="List Bullet 2"/>
    <w:basedOn w:val="Normal"/>
    <w:unhideWhenUsed/>
    <w:rsid w:val="001046B8"/>
    <w:pPr>
      <w:numPr>
        <w:numId w:val="3"/>
      </w:numPr>
      <w:contextualSpacing/>
    </w:pPr>
  </w:style>
  <w:style w:type="paragraph" w:styleId="ListBullet3">
    <w:name w:val="List Bullet 3"/>
    <w:basedOn w:val="Normal"/>
    <w:unhideWhenUsed/>
    <w:rsid w:val="001046B8"/>
    <w:pPr>
      <w:numPr>
        <w:numId w:val="4"/>
      </w:numPr>
      <w:contextualSpacing/>
    </w:pPr>
  </w:style>
  <w:style w:type="paragraph" w:styleId="ListBullet4">
    <w:name w:val="List Bullet 4"/>
    <w:basedOn w:val="Normal"/>
    <w:rsid w:val="001046B8"/>
    <w:pPr>
      <w:numPr>
        <w:numId w:val="5"/>
      </w:numPr>
      <w:contextualSpacing/>
    </w:pPr>
  </w:style>
  <w:style w:type="paragraph" w:styleId="ListBullet5">
    <w:name w:val="List Bullet 5"/>
    <w:basedOn w:val="Normal"/>
    <w:rsid w:val="001046B8"/>
    <w:pPr>
      <w:numPr>
        <w:numId w:val="6"/>
      </w:numPr>
      <w:contextualSpacing/>
    </w:pPr>
  </w:style>
  <w:style w:type="paragraph" w:styleId="ListContinue2">
    <w:name w:val="List Continue 2"/>
    <w:basedOn w:val="Normal"/>
    <w:unhideWhenUsed/>
    <w:rsid w:val="001046B8"/>
    <w:pPr>
      <w:spacing w:after="120"/>
      <w:ind w:left="720"/>
      <w:contextualSpacing/>
    </w:pPr>
  </w:style>
  <w:style w:type="paragraph" w:styleId="ListNumber4">
    <w:name w:val="List Number 4"/>
    <w:basedOn w:val="Normal"/>
    <w:unhideWhenUsed/>
    <w:rsid w:val="001046B8"/>
    <w:pPr>
      <w:numPr>
        <w:numId w:val="10"/>
      </w:numPr>
      <w:contextualSpacing/>
    </w:pPr>
  </w:style>
  <w:style w:type="paragraph" w:styleId="BodyText2">
    <w:name w:val="Body Text 2"/>
    <w:basedOn w:val="Normal"/>
    <w:link w:val="BodyText2Char"/>
    <w:rsid w:val="0047691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691E"/>
  </w:style>
  <w:style w:type="paragraph" w:styleId="BodyText3">
    <w:name w:val="Body Text 3"/>
    <w:basedOn w:val="Normal"/>
    <w:link w:val="BodyText3Char"/>
    <w:rsid w:val="0047691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691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31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7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7B12F-A0D1-4A3F-A2F1-6F3586FD5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’s Word Template</vt:lpstr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’s Word Template</dc:title>
  <dc:creator>CL Roberts</dc:creator>
  <cp:keywords/>
  <cp:lastModifiedBy>Roberts, Cl L (DFG)</cp:lastModifiedBy>
  <cp:revision>22</cp:revision>
  <dcterms:created xsi:type="dcterms:W3CDTF">2022-08-09T18:36:00Z</dcterms:created>
  <dcterms:modified xsi:type="dcterms:W3CDTF">2024-08-0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</Properties>
</file>